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354487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9590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300792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7980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92729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13768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35598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74290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364602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3572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30167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4241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29094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6161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593874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вин Мелкумян</dc:creator>
  <dc:language>ru-RU</dc:language>
  <cp:keywords/>
  <dcterms:created xsi:type="dcterms:W3CDTF">2024-09-01T09:07:33Z</dcterms:created>
  <dcterms:modified xsi:type="dcterms:W3CDTF">2024-09-01T09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